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CDE46" w14:textId="77777777" w:rsidR="00464809" w:rsidRDefault="00464809" w:rsidP="00464809">
      <w:pPr>
        <w:rPr>
          <w:sz w:val="40"/>
          <w:szCs w:val="40"/>
        </w:rPr>
      </w:pPr>
      <w:r w:rsidRPr="004B03E0">
        <w:rPr>
          <w:b/>
          <w:bCs/>
          <w:sz w:val="40"/>
          <w:szCs w:val="40"/>
        </w:rPr>
        <w:sym w:font="Wingdings" w:char="F0E8"/>
      </w:r>
      <w:r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  <w:u w:val="single"/>
        </w:rPr>
        <w:t xml:space="preserve">Working On OSS Projects </w:t>
      </w:r>
    </w:p>
    <w:p w14:paraId="7587F5EC" w14:textId="77777777" w:rsidR="00464809" w:rsidRDefault="00464809" w:rsidP="0046480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547E4">
        <w:rPr>
          <w:rFonts w:ascii="Times New Roman" w:hAnsi="Times New Roman" w:cs="Times New Roman"/>
          <w:b/>
          <w:bCs/>
          <w:sz w:val="28"/>
          <w:szCs w:val="28"/>
          <w:u w:val="single"/>
        </w:rPr>
        <w:t>Check Point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(in Videos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BF25E69" w14:textId="6F1E689F" w:rsidR="00464809" w:rsidRDefault="0072417A" w:rsidP="00464809">
      <w:pPr>
        <w:pStyle w:val="ListParagraph"/>
        <w:numPr>
          <w:ilvl w:val="0"/>
          <w:numId w:val="4"/>
        </w:numPr>
        <w:spacing w:after="0"/>
        <w:rPr>
          <w:rFonts w:cs="Times New Roman"/>
          <w:sz w:val="28"/>
          <w:szCs w:val="28"/>
        </w:rPr>
      </w:pPr>
      <w:r w:rsidRPr="0072417A">
        <w:rPr>
          <w:rFonts w:cs="Times New Roman"/>
          <w:sz w:val="28"/>
          <w:szCs w:val="28"/>
        </w:rPr>
        <w:t>Why is good leadership important for the success of an open source project?</w:t>
      </w:r>
    </w:p>
    <w:p w14:paraId="1C1CCFC4" w14:textId="3A115C75" w:rsidR="00464809" w:rsidRDefault="00464809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rFonts w:cs="Times New Roman"/>
          <w:sz w:val="28"/>
          <w:szCs w:val="28"/>
        </w:rPr>
        <w:t xml:space="preserve">Ans: </w:t>
      </w:r>
      <w:r>
        <w:rPr>
          <w:sz w:val="28"/>
          <w:szCs w:val="28"/>
        </w:rPr>
        <w:t xml:space="preserve">   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72417A">
        <w:rPr>
          <w:b/>
          <w:bCs/>
          <w:sz w:val="24"/>
          <w:szCs w:val="24"/>
        </w:rPr>
        <w:t>Select All The Check Boxes</w:t>
      </w:r>
    </w:p>
    <w:p w14:paraId="185B6228" w14:textId="77777777" w:rsidR="00464809" w:rsidRDefault="00464809" w:rsidP="00464809">
      <w:pPr>
        <w:spacing w:after="0"/>
        <w:ind w:left="1440"/>
        <w:rPr>
          <w:rFonts w:cs="Times New Roman"/>
          <w:sz w:val="28"/>
          <w:szCs w:val="28"/>
        </w:rPr>
      </w:pPr>
    </w:p>
    <w:p w14:paraId="04D144BE" w14:textId="01A6801E" w:rsidR="00464809" w:rsidRDefault="0072417A" w:rsidP="00464809">
      <w:pPr>
        <w:pStyle w:val="ListParagraph"/>
        <w:numPr>
          <w:ilvl w:val="0"/>
          <w:numId w:val="4"/>
        </w:numPr>
        <w:spacing w:after="0"/>
        <w:rPr>
          <w:rFonts w:cs="Times New Roman"/>
          <w:sz w:val="28"/>
          <w:szCs w:val="28"/>
        </w:rPr>
      </w:pPr>
      <w:r w:rsidRPr="0072417A">
        <w:rPr>
          <w:rFonts w:cs="Times New Roman"/>
          <w:sz w:val="28"/>
          <w:szCs w:val="28"/>
        </w:rPr>
        <w:t>An open source project cannot function without trust. True or False?</w:t>
      </w:r>
    </w:p>
    <w:p w14:paraId="6B46E6F1" w14:textId="6EB5F438" w:rsidR="00464809" w:rsidRDefault="00464809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rFonts w:cs="Times New Roman"/>
          <w:sz w:val="28"/>
          <w:szCs w:val="28"/>
        </w:rPr>
        <w:t xml:space="preserve">Ans:     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72417A">
        <w:rPr>
          <w:b/>
          <w:bCs/>
          <w:sz w:val="24"/>
          <w:szCs w:val="24"/>
        </w:rPr>
        <w:t>True</w:t>
      </w:r>
    </w:p>
    <w:p w14:paraId="1A16950D" w14:textId="77777777" w:rsidR="00464809" w:rsidRDefault="00464809" w:rsidP="00464809">
      <w:pPr>
        <w:spacing w:after="0"/>
        <w:ind w:left="1440"/>
        <w:rPr>
          <w:rFonts w:cs="Times New Roman"/>
          <w:sz w:val="28"/>
          <w:szCs w:val="28"/>
        </w:rPr>
      </w:pPr>
    </w:p>
    <w:p w14:paraId="6F60E3F8" w14:textId="607B068E" w:rsidR="00464809" w:rsidRPr="005A555A" w:rsidRDefault="0072417A" w:rsidP="00464809">
      <w:pPr>
        <w:pStyle w:val="ListParagraph"/>
        <w:numPr>
          <w:ilvl w:val="0"/>
          <w:numId w:val="4"/>
        </w:numPr>
        <w:spacing w:after="0"/>
        <w:rPr>
          <w:rFonts w:cs="Times New Roman"/>
          <w:sz w:val="28"/>
          <w:szCs w:val="28"/>
        </w:rPr>
      </w:pPr>
      <w:r w:rsidRPr="0072417A">
        <w:rPr>
          <w:rFonts w:cs="Times New Roman"/>
          <w:sz w:val="28"/>
          <w:szCs w:val="28"/>
        </w:rPr>
        <w:t>A benevolent dictator will allow subproject maintainers to make the decisions. True or False?</w:t>
      </w:r>
    </w:p>
    <w:p w14:paraId="24380547" w14:textId="0CB5EAE5" w:rsidR="00464809" w:rsidRPr="005A555A" w:rsidRDefault="00464809" w:rsidP="0072417A">
      <w:pPr>
        <w:spacing w:after="0"/>
        <w:ind w:left="1440"/>
        <w:rPr>
          <w:b/>
          <w:bCs/>
          <w:sz w:val="24"/>
          <w:szCs w:val="24"/>
        </w:rPr>
      </w:pPr>
      <w:r>
        <w:rPr>
          <w:rFonts w:cs="Times New Roman"/>
          <w:sz w:val="28"/>
          <w:szCs w:val="28"/>
        </w:rPr>
        <w:t xml:space="preserve">Ans:  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72417A">
        <w:rPr>
          <w:b/>
          <w:bCs/>
          <w:sz w:val="24"/>
          <w:szCs w:val="24"/>
        </w:rPr>
        <w:t>False</w:t>
      </w:r>
    </w:p>
    <w:p w14:paraId="142F35AF" w14:textId="77777777" w:rsidR="00464809" w:rsidRDefault="00464809" w:rsidP="00464809">
      <w:pPr>
        <w:spacing w:after="0"/>
        <w:ind w:left="1440"/>
        <w:rPr>
          <w:rFonts w:cs="Times New Roman"/>
          <w:sz w:val="28"/>
          <w:szCs w:val="28"/>
        </w:rPr>
      </w:pPr>
    </w:p>
    <w:p w14:paraId="722B3996" w14:textId="10BCA0BE" w:rsidR="00464809" w:rsidRPr="005A555A" w:rsidRDefault="0072417A" w:rsidP="00464809">
      <w:pPr>
        <w:pStyle w:val="ListParagraph"/>
        <w:numPr>
          <w:ilvl w:val="0"/>
          <w:numId w:val="4"/>
        </w:numPr>
        <w:spacing w:after="0"/>
        <w:rPr>
          <w:rFonts w:cs="Times New Roman"/>
          <w:sz w:val="28"/>
          <w:szCs w:val="28"/>
        </w:rPr>
      </w:pPr>
      <w:r w:rsidRPr="0072417A">
        <w:rPr>
          <w:rFonts w:cs="Times New Roman"/>
          <w:sz w:val="28"/>
          <w:szCs w:val="28"/>
        </w:rPr>
        <w:t>In open source projects, failure is more common than success. True or False?</w:t>
      </w:r>
    </w:p>
    <w:p w14:paraId="1B27A702" w14:textId="54A0FC51" w:rsidR="0072417A" w:rsidRPr="0072417A" w:rsidRDefault="00464809" w:rsidP="0072417A">
      <w:pPr>
        <w:spacing w:after="0"/>
        <w:ind w:left="1440"/>
        <w:rPr>
          <w:b/>
          <w:bCs/>
          <w:sz w:val="24"/>
          <w:szCs w:val="24"/>
        </w:rPr>
      </w:pPr>
      <w:r>
        <w:rPr>
          <w:rFonts w:cs="Times New Roman"/>
          <w:sz w:val="28"/>
          <w:szCs w:val="28"/>
        </w:rPr>
        <w:t xml:space="preserve">Ans:  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72417A">
        <w:rPr>
          <w:b/>
          <w:bCs/>
          <w:sz w:val="24"/>
          <w:szCs w:val="24"/>
        </w:rPr>
        <w:t>True</w:t>
      </w:r>
    </w:p>
    <w:p w14:paraId="32009102" w14:textId="77777777" w:rsidR="00464809" w:rsidRPr="008E7C1D" w:rsidRDefault="00464809" w:rsidP="00464809">
      <w:pPr>
        <w:spacing w:after="0"/>
        <w:rPr>
          <w:rFonts w:cs="Times New Roman"/>
          <w:sz w:val="28"/>
          <w:szCs w:val="28"/>
        </w:rPr>
      </w:pPr>
    </w:p>
    <w:p w14:paraId="3DFDFF81" w14:textId="70CA81CD" w:rsidR="00464809" w:rsidRPr="0072417A" w:rsidRDefault="00464809" w:rsidP="0072417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Quiz 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43FD500" w14:textId="7BE7A465" w:rsidR="00464809" w:rsidRDefault="0072417A" w:rsidP="00464809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 w:rsidRPr="0072417A">
        <w:rPr>
          <w:sz w:val="28"/>
          <w:szCs w:val="28"/>
        </w:rPr>
        <w:t>The abbreviation BDFL stands for:</w:t>
      </w:r>
      <w:r w:rsidR="00464809">
        <w:rPr>
          <w:sz w:val="28"/>
          <w:szCs w:val="28"/>
          <w:shd w:val="clear" w:color="auto" w:fill="FFFFFF"/>
        </w:rPr>
        <w:t xml:space="preserve"> </w:t>
      </w:r>
    </w:p>
    <w:p w14:paraId="2FBABD0A" w14:textId="748A1473" w:rsidR="00464809" w:rsidRDefault="00464809" w:rsidP="0072417A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ns:   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72417A" w:rsidRPr="0072417A">
        <w:rPr>
          <w:b/>
          <w:bCs/>
          <w:sz w:val="24"/>
          <w:szCs w:val="24"/>
        </w:rPr>
        <w:t>Benevolent Dictator For Life</w:t>
      </w:r>
    </w:p>
    <w:p w14:paraId="29F2F2E3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685CC887" w14:textId="724D9A04" w:rsidR="00464809" w:rsidRDefault="0072417A" w:rsidP="00464809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 w:rsidRPr="0072417A">
        <w:rPr>
          <w:sz w:val="28"/>
          <w:szCs w:val="28"/>
        </w:rPr>
        <w:t>The job of a mentor includes:</w:t>
      </w:r>
      <w:r>
        <w:rPr>
          <w:sz w:val="28"/>
          <w:szCs w:val="28"/>
        </w:rPr>
        <w:t xml:space="preserve"> </w:t>
      </w:r>
      <w:r w:rsidRPr="00392553">
        <w:rPr>
          <w:b/>
          <w:bCs/>
          <w:sz w:val="28"/>
          <w:szCs w:val="28"/>
          <w:shd w:val="clear" w:color="auto" w:fill="FFFFFF"/>
        </w:rPr>
        <w:t>(Multiple Choice)</w:t>
      </w:r>
    </w:p>
    <w:p w14:paraId="4A85C99F" w14:textId="3AC7C9B5" w:rsidR="00464809" w:rsidRDefault="00464809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sz w:val="28"/>
          <w:szCs w:val="28"/>
        </w:rPr>
        <w:t>Ans:</w:t>
      </w:r>
      <w:r w:rsidRPr="003718B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: 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72417A" w:rsidRPr="0072417A">
        <w:rPr>
          <w:b/>
          <w:bCs/>
          <w:sz w:val="24"/>
          <w:szCs w:val="24"/>
        </w:rPr>
        <w:t>Teaching contributors how to handle criticism, as well as how to give constructive criticism</w:t>
      </w:r>
    </w:p>
    <w:p w14:paraId="1D9205CA" w14:textId="72253708" w:rsidR="0072417A" w:rsidRDefault="0072417A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72417A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72417A">
        <w:rPr>
          <w:b/>
          <w:bCs/>
          <w:sz w:val="24"/>
          <w:szCs w:val="24"/>
        </w:rPr>
        <w:t>Finding ways to empower people to give their maximum contribution</w:t>
      </w:r>
    </w:p>
    <w:p w14:paraId="6757A901" w14:textId="084AEFB8" w:rsidR="0072417A" w:rsidRDefault="0072417A" w:rsidP="00464809">
      <w:pPr>
        <w:spacing w:after="0"/>
        <w:ind w:left="1440"/>
        <w:rPr>
          <w:sz w:val="28"/>
          <w:szCs w:val="28"/>
        </w:rPr>
      </w:pPr>
      <w:r>
        <w:rPr>
          <w:b/>
          <w:bCs/>
          <w:sz w:val="24"/>
          <w:szCs w:val="24"/>
        </w:rPr>
        <w:tab/>
      </w:r>
      <w:r w:rsidRPr="0072417A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72417A">
        <w:rPr>
          <w:b/>
          <w:bCs/>
          <w:sz w:val="24"/>
          <w:szCs w:val="24"/>
        </w:rPr>
        <w:t>Training new project contributors in how to submit their work successfully in the right form</w:t>
      </w:r>
    </w:p>
    <w:p w14:paraId="0994A5CB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26A905BC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3D4DBE7C" w14:textId="08CD9604" w:rsidR="00464809" w:rsidRDefault="0072417A" w:rsidP="00464809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 w:rsidRPr="0072417A">
        <w:rPr>
          <w:sz w:val="28"/>
          <w:szCs w:val="28"/>
        </w:rPr>
        <w:t>If a project fails in the sense that it stops moving forward, it is likely because</w:t>
      </w:r>
      <w:r w:rsidR="00392553">
        <w:rPr>
          <w:sz w:val="28"/>
          <w:szCs w:val="28"/>
        </w:rPr>
        <w:t xml:space="preserve"> </w:t>
      </w:r>
      <w:r w:rsidR="00392553" w:rsidRPr="004530C8">
        <w:rPr>
          <w:b/>
          <w:bCs/>
          <w:sz w:val="28"/>
          <w:szCs w:val="28"/>
          <w:shd w:val="clear" w:color="auto" w:fill="FFFFFF"/>
        </w:rPr>
        <w:t>(Multiple Choice)</w:t>
      </w:r>
    </w:p>
    <w:p w14:paraId="6A9175EF" w14:textId="0B959C99" w:rsidR="00464809" w:rsidRDefault="00464809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sz w:val="28"/>
          <w:szCs w:val="28"/>
        </w:rPr>
        <w:t>Ans:</w:t>
      </w:r>
      <w:r w:rsidRPr="003718B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72417A" w:rsidRPr="0072417A">
        <w:rPr>
          <w:b/>
          <w:bCs/>
          <w:sz w:val="24"/>
          <w:szCs w:val="24"/>
        </w:rPr>
        <w:t>There is insufficient interest in the wider community of developers</w:t>
      </w:r>
    </w:p>
    <w:p w14:paraId="69663853" w14:textId="718B1792" w:rsidR="00464809" w:rsidRDefault="00464809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C6394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72417A" w:rsidRPr="0072417A">
        <w:rPr>
          <w:b/>
          <w:bCs/>
          <w:sz w:val="24"/>
          <w:szCs w:val="24"/>
        </w:rPr>
        <w:t>There are not enough developers contributing</w:t>
      </w:r>
    </w:p>
    <w:p w14:paraId="00142D7C" w14:textId="62EE734F" w:rsidR="0072417A" w:rsidRPr="00C63943" w:rsidRDefault="0072417A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72417A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72417A">
        <w:rPr>
          <w:b/>
          <w:bCs/>
          <w:sz w:val="24"/>
          <w:szCs w:val="24"/>
        </w:rPr>
        <w:t>Leadership is poor</w:t>
      </w:r>
    </w:p>
    <w:p w14:paraId="118BB494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379B3EE0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59C7D830" w14:textId="6EAC3075" w:rsidR="00464809" w:rsidRDefault="001C4C51" w:rsidP="00464809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 w:rsidRPr="001C4C51">
        <w:rPr>
          <w:sz w:val="28"/>
          <w:szCs w:val="28"/>
        </w:rPr>
        <w:t>Which statement is true?</w:t>
      </w:r>
    </w:p>
    <w:p w14:paraId="62BD87D8" w14:textId="6E03CBA2" w:rsidR="00464809" w:rsidRDefault="00464809" w:rsidP="00464809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>Ans:</w:t>
      </w:r>
      <w:r w:rsidRPr="003718B9">
        <w:rPr>
          <w:b/>
          <w:bCs/>
          <w:sz w:val="24"/>
          <w:szCs w:val="24"/>
        </w:rPr>
        <w:t xml:space="preserve">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1C4C51" w:rsidRPr="001C4C51">
        <w:rPr>
          <w:b/>
          <w:bCs/>
          <w:sz w:val="24"/>
          <w:szCs w:val="24"/>
        </w:rPr>
        <w:t>A project should have a clear license to begin with. It may possibly make a change later if it really needs to, but that is often non-trivial if there are quite a few contributors</w:t>
      </w:r>
    </w:p>
    <w:p w14:paraId="1C116494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624C45F3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2324605C" w14:textId="6D49B559" w:rsidR="00464809" w:rsidRDefault="001C4C51" w:rsidP="00464809">
      <w:pPr>
        <w:pStyle w:val="ListParagraph"/>
        <w:numPr>
          <w:ilvl w:val="0"/>
          <w:numId w:val="2"/>
        </w:numPr>
        <w:spacing w:after="0"/>
        <w:rPr>
          <w:sz w:val="28"/>
          <w:szCs w:val="28"/>
        </w:rPr>
      </w:pPr>
      <w:r w:rsidRPr="001C4C51">
        <w:rPr>
          <w:sz w:val="28"/>
          <w:szCs w:val="28"/>
        </w:rPr>
        <w:t>Most open source projects fail in the sense that they stagnate and fade away. Is this bad?</w:t>
      </w:r>
    </w:p>
    <w:p w14:paraId="74D69306" w14:textId="2D094007" w:rsidR="00464809" w:rsidRDefault="00464809" w:rsidP="001C4C51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>Ans:</w:t>
      </w:r>
      <w:r w:rsidRPr="003718B9">
        <w:rPr>
          <w:b/>
          <w:bCs/>
          <w:sz w:val="24"/>
          <w:szCs w:val="24"/>
        </w:rPr>
        <w:t xml:space="preserve">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1C4C51" w:rsidRPr="001C4C51">
        <w:rPr>
          <w:b/>
          <w:bCs/>
          <w:sz w:val="24"/>
          <w:szCs w:val="24"/>
        </w:rPr>
        <w:t>It is not bad. Many seeds are planted and only some bloom, and it is difficult to predict which ones. It is always good to encourage a lot of new ideas and methods, and let them compete until the winners emerge</w:t>
      </w:r>
    </w:p>
    <w:p w14:paraId="66D35399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543B0FB0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78D5BD7B" w14:textId="77777777" w:rsidR="00464809" w:rsidRDefault="00464809" w:rsidP="00464809">
      <w:pPr>
        <w:rPr>
          <w:sz w:val="40"/>
          <w:szCs w:val="40"/>
        </w:rPr>
      </w:pPr>
      <w:r>
        <w:rPr>
          <w:sz w:val="40"/>
          <w:szCs w:val="40"/>
        </w:rPr>
        <w:t>_____________________________________________</w:t>
      </w:r>
    </w:p>
    <w:p w14:paraId="3AD32320" w14:textId="771B913F" w:rsidR="00464809" w:rsidRDefault="00464809" w:rsidP="00464809">
      <w:pPr>
        <w:rPr>
          <w:b/>
          <w:bCs/>
          <w:sz w:val="40"/>
          <w:szCs w:val="40"/>
          <w:u w:val="single"/>
        </w:rPr>
      </w:pPr>
      <w:r w:rsidRPr="004B03E0">
        <w:rPr>
          <w:b/>
          <w:bCs/>
          <w:sz w:val="40"/>
          <w:szCs w:val="40"/>
        </w:rPr>
        <w:sym w:font="Wingdings" w:char="F0E8"/>
      </w:r>
      <w:r>
        <w:rPr>
          <w:b/>
          <w:bCs/>
          <w:sz w:val="40"/>
          <w:szCs w:val="40"/>
        </w:rPr>
        <w:t xml:space="preserve"> </w:t>
      </w:r>
      <w:r w:rsidR="001C4C51" w:rsidRPr="001C4C51">
        <w:rPr>
          <w:b/>
          <w:bCs/>
          <w:sz w:val="40"/>
          <w:szCs w:val="40"/>
          <w:u w:val="single"/>
        </w:rPr>
        <w:t>Respecting and Encouraging Diversity in OSS</w:t>
      </w:r>
    </w:p>
    <w:p w14:paraId="50F75DD0" w14:textId="77777777" w:rsidR="00464809" w:rsidRPr="004B03E0" w:rsidRDefault="00464809" w:rsidP="0046480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547E4">
        <w:rPr>
          <w:rFonts w:ascii="Times New Roman" w:hAnsi="Times New Roman" w:cs="Times New Roman"/>
          <w:b/>
          <w:bCs/>
          <w:sz w:val="28"/>
          <w:szCs w:val="28"/>
          <w:u w:val="single"/>
        </w:rPr>
        <w:t>Check Point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(in Videos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CD6D093" w14:textId="45D90AA6" w:rsidR="00464809" w:rsidRPr="00C63943" w:rsidRDefault="001C4C51" w:rsidP="00464809">
      <w:pPr>
        <w:pStyle w:val="ListParagraph"/>
        <w:numPr>
          <w:ilvl w:val="0"/>
          <w:numId w:val="5"/>
        </w:numPr>
        <w:spacing w:after="0"/>
        <w:rPr>
          <w:sz w:val="28"/>
          <w:szCs w:val="28"/>
        </w:rPr>
      </w:pPr>
      <w:r>
        <w:rPr>
          <w:rFonts w:ascii="Arial" w:hAnsi="Arial" w:cs="Arial"/>
          <w:color w:val="373A3C"/>
          <w:sz w:val="21"/>
          <w:szCs w:val="21"/>
          <w:shd w:val="clear" w:color="auto" w:fill="FFFFFF"/>
        </w:rPr>
        <w:t>When it comes to open source software projects, what does diversity refer to? </w:t>
      </w:r>
      <w:r w:rsidR="00464809" w:rsidRPr="00BE78F0">
        <w:rPr>
          <w:sz w:val="28"/>
          <w:szCs w:val="28"/>
        </w:rPr>
        <w:t xml:space="preserve"> </w:t>
      </w:r>
      <w:r w:rsidR="00464809" w:rsidRPr="00C63943">
        <w:rPr>
          <w:b/>
          <w:bCs/>
          <w:sz w:val="28"/>
          <w:szCs w:val="28"/>
          <w:shd w:val="clear" w:color="auto" w:fill="FFFFFF"/>
        </w:rPr>
        <w:t>(Multiple Choice)</w:t>
      </w:r>
      <w:r w:rsidR="00464809" w:rsidRPr="00C63943">
        <w:rPr>
          <w:sz w:val="28"/>
          <w:szCs w:val="28"/>
          <w:shd w:val="clear" w:color="auto" w:fill="FFFFFF"/>
        </w:rPr>
        <w:t xml:space="preserve"> </w:t>
      </w:r>
    </w:p>
    <w:p w14:paraId="180C7358" w14:textId="77777777" w:rsidR="00464809" w:rsidRDefault="00464809" w:rsidP="00464809">
      <w:pPr>
        <w:spacing w:after="0"/>
        <w:ind w:left="1440"/>
        <w:rPr>
          <w:sz w:val="28"/>
          <w:szCs w:val="28"/>
        </w:rPr>
      </w:pPr>
      <w:r w:rsidRPr="004B03E0">
        <w:rPr>
          <w:sz w:val="28"/>
          <w:szCs w:val="28"/>
        </w:rPr>
        <w:t>Ans:</w:t>
      </w:r>
      <w:r>
        <w:rPr>
          <w:sz w:val="28"/>
          <w:szCs w:val="28"/>
        </w:rPr>
        <w:t xml:space="preserve">   </w:t>
      </w:r>
      <w:r w:rsidRPr="00D6458B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Select All The Check Boxes</w:t>
      </w:r>
    </w:p>
    <w:p w14:paraId="30B1A593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2A29D17E" w14:textId="5137D3D4" w:rsidR="00464809" w:rsidRPr="00C63943" w:rsidRDefault="00464809" w:rsidP="00464809">
      <w:pPr>
        <w:pStyle w:val="ListParagraph"/>
        <w:numPr>
          <w:ilvl w:val="0"/>
          <w:numId w:val="5"/>
        </w:numPr>
        <w:spacing w:after="0"/>
        <w:rPr>
          <w:sz w:val="28"/>
          <w:szCs w:val="28"/>
        </w:rPr>
      </w:pPr>
      <w:r w:rsidRPr="00C63943">
        <w:rPr>
          <w:sz w:val="28"/>
          <w:szCs w:val="28"/>
        </w:rPr>
        <w:t xml:space="preserve"> </w:t>
      </w:r>
      <w:r w:rsidR="001C4C51" w:rsidRPr="001C4C51">
        <w:rPr>
          <w:sz w:val="28"/>
          <w:szCs w:val="28"/>
        </w:rPr>
        <w:t>In OSS projects, collaboration is a key element. What are some ways that promote healthy collaboration among contributors?</w:t>
      </w:r>
      <w:r w:rsidR="001C4C51">
        <w:rPr>
          <w:sz w:val="28"/>
          <w:szCs w:val="28"/>
        </w:rPr>
        <w:t xml:space="preserve"> </w:t>
      </w:r>
      <w:r w:rsidR="001C4C51" w:rsidRPr="00C63943">
        <w:rPr>
          <w:b/>
          <w:bCs/>
          <w:sz w:val="28"/>
          <w:szCs w:val="28"/>
          <w:shd w:val="clear" w:color="auto" w:fill="FFFFFF"/>
        </w:rPr>
        <w:t>(Multiple Choice)</w:t>
      </w:r>
    </w:p>
    <w:p w14:paraId="2156A77E" w14:textId="638EE511" w:rsidR="00464809" w:rsidRDefault="00464809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sz w:val="28"/>
          <w:szCs w:val="28"/>
        </w:rPr>
        <w:t xml:space="preserve">Ans:   </w:t>
      </w:r>
      <w:r w:rsidR="001C4C51">
        <w:rPr>
          <w:sz w:val="28"/>
          <w:szCs w:val="28"/>
        </w:rPr>
        <w:t xml:space="preserve"> </w:t>
      </w:r>
      <w:r w:rsidRPr="00D6458B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="001C4C51" w:rsidRPr="001C4C51">
        <w:rPr>
          <w:b/>
          <w:bCs/>
          <w:sz w:val="24"/>
          <w:szCs w:val="24"/>
          <w:shd w:val="clear" w:color="auto" w:fill="FFFFFF"/>
        </w:rPr>
        <w:t>Competition between differing approaches</w:t>
      </w:r>
    </w:p>
    <w:p w14:paraId="2205ECAC" w14:textId="6BB643A8" w:rsidR="001C4C51" w:rsidRDefault="001C4C51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1C4C51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Pr="001C4C51">
        <w:rPr>
          <w:b/>
          <w:bCs/>
          <w:sz w:val="24"/>
          <w:szCs w:val="24"/>
          <w:shd w:val="clear" w:color="auto" w:fill="FFFFFF"/>
        </w:rPr>
        <w:t>Be respectful and open minded</w:t>
      </w:r>
    </w:p>
    <w:p w14:paraId="40A7281F" w14:textId="2160BA6B" w:rsidR="001C4C51" w:rsidRDefault="001C4C51" w:rsidP="00464809">
      <w:pPr>
        <w:spacing w:after="0"/>
        <w:ind w:left="1440"/>
        <w:rPr>
          <w:sz w:val="28"/>
          <w:szCs w:val="28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1C4C51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Pr="001C4C51">
        <w:rPr>
          <w:b/>
          <w:bCs/>
          <w:sz w:val="24"/>
          <w:szCs w:val="24"/>
          <w:shd w:val="clear" w:color="auto" w:fill="FFFFFF"/>
        </w:rPr>
        <w:t>Divide work fairly among more than one group or individual, and merge later</w:t>
      </w:r>
    </w:p>
    <w:p w14:paraId="146442A6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655DA4C8" w14:textId="2BA3EBBF" w:rsidR="00464809" w:rsidRDefault="001C4C51" w:rsidP="00464809">
      <w:pPr>
        <w:pStyle w:val="ListParagraph"/>
        <w:numPr>
          <w:ilvl w:val="0"/>
          <w:numId w:val="5"/>
        </w:numPr>
        <w:spacing w:after="0"/>
        <w:rPr>
          <w:sz w:val="28"/>
          <w:szCs w:val="28"/>
        </w:rPr>
      </w:pPr>
      <w:r w:rsidRPr="001C4C51">
        <w:rPr>
          <w:sz w:val="28"/>
          <w:szCs w:val="28"/>
        </w:rPr>
        <w:t>Discrimination shrinks the pool of potential contributors and users. True or False?</w:t>
      </w:r>
    </w:p>
    <w:p w14:paraId="34994CEB" w14:textId="1FBC747A" w:rsidR="001C4C51" w:rsidRDefault="00464809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sz w:val="28"/>
          <w:szCs w:val="28"/>
        </w:rPr>
        <w:t xml:space="preserve">Ans:    </w:t>
      </w:r>
      <w:r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="001C4C51">
        <w:rPr>
          <w:b/>
          <w:bCs/>
          <w:sz w:val="24"/>
          <w:szCs w:val="24"/>
          <w:shd w:val="clear" w:color="auto" w:fill="FFFFFF"/>
        </w:rPr>
        <w:t>True</w:t>
      </w:r>
    </w:p>
    <w:p w14:paraId="1BCD33BB" w14:textId="77777777" w:rsidR="001C4C51" w:rsidRPr="001C4C51" w:rsidRDefault="001C4C51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</w:p>
    <w:p w14:paraId="18216EC2" w14:textId="77777777" w:rsidR="00464809" w:rsidRDefault="00464809" w:rsidP="0046480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   </w:t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6458B">
        <w:rPr>
          <w:rFonts w:ascii="Times New Roman" w:hAnsi="Times New Roman" w:cs="Times New Roman"/>
          <w:b/>
          <w:bCs/>
          <w:sz w:val="28"/>
          <w:szCs w:val="28"/>
          <w:u w:val="single"/>
        </w:rPr>
        <w:t>Quiz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Pr="00D6458B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14:paraId="55A2CD56" w14:textId="5F1ABE2D" w:rsidR="00464809" w:rsidRDefault="001C4C51" w:rsidP="00464809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 w:rsidRPr="001C4C51">
        <w:rPr>
          <w:sz w:val="28"/>
          <w:szCs w:val="28"/>
          <w:shd w:val="clear" w:color="auto" w:fill="FFFFFF"/>
        </w:rPr>
        <w:lastRenderedPageBreak/>
        <w:t>OSS projects should explicitly encourage diversity with respect to</w:t>
      </w:r>
      <w:r w:rsidR="00464809" w:rsidRPr="00BE78F0">
        <w:rPr>
          <w:sz w:val="28"/>
          <w:szCs w:val="28"/>
          <w:shd w:val="clear" w:color="auto" w:fill="FFFFFF"/>
        </w:rPr>
        <w:t xml:space="preserve"> </w:t>
      </w:r>
      <w:r w:rsidR="00464809" w:rsidRPr="004530C8">
        <w:rPr>
          <w:b/>
          <w:bCs/>
          <w:sz w:val="28"/>
          <w:szCs w:val="28"/>
          <w:shd w:val="clear" w:color="auto" w:fill="FFFFFF"/>
        </w:rPr>
        <w:t>(Multiple Choice)</w:t>
      </w:r>
    </w:p>
    <w:p w14:paraId="61AC334F" w14:textId="69715503" w:rsidR="00464809" w:rsidRDefault="00464809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 w:rsidRPr="00D6458B">
        <w:rPr>
          <w:sz w:val="28"/>
          <w:szCs w:val="28"/>
        </w:rPr>
        <w:t xml:space="preserve">Ans: 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D6458B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r w:rsidR="001C4C51">
        <w:rPr>
          <w:b/>
          <w:bCs/>
          <w:sz w:val="24"/>
          <w:szCs w:val="24"/>
          <w:shd w:val="clear" w:color="auto" w:fill="FFFFFF"/>
        </w:rPr>
        <w:t>Race</w:t>
      </w:r>
    </w:p>
    <w:p w14:paraId="3BD7381F" w14:textId="254B8DDB" w:rsidR="001C4C51" w:rsidRDefault="001C4C51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1C4C51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Sex And Gender Identity</w:t>
      </w:r>
    </w:p>
    <w:p w14:paraId="2F9A2376" w14:textId="4D9A0176" w:rsidR="001C4C51" w:rsidRDefault="001C4C51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1C4C51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National Origin And Language</w:t>
      </w:r>
    </w:p>
    <w:p w14:paraId="26393A16" w14:textId="77777777" w:rsidR="00464809" w:rsidRDefault="00464809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</w:p>
    <w:p w14:paraId="7C763667" w14:textId="3D362066" w:rsidR="00464809" w:rsidRPr="00D6458B" w:rsidRDefault="001C4C51" w:rsidP="00464809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proofErr w:type="gramStart"/>
      <w:r w:rsidRPr="001C4C51">
        <w:rPr>
          <w:sz w:val="28"/>
          <w:szCs w:val="28"/>
        </w:rPr>
        <w:t>The majority of</w:t>
      </w:r>
      <w:proofErr w:type="gramEnd"/>
      <w:r w:rsidRPr="001C4C51">
        <w:rPr>
          <w:sz w:val="28"/>
          <w:szCs w:val="28"/>
        </w:rPr>
        <w:t xml:space="preserve"> OSS projects carry out their discussions in English. Therefore</w:t>
      </w:r>
      <w:r w:rsidR="00464809" w:rsidRPr="00BE78F0">
        <w:rPr>
          <w:sz w:val="28"/>
          <w:szCs w:val="28"/>
        </w:rPr>
        <w:t>?</w:t>
      </w:r>
    </w:p>
    <w:p w14:paraId="5E121A82" w14:textId="215BDCA4" w:rsidR="00464809" w:rsidRDefault="00464809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sz w:val="28"/>
          <w:szCs w:val="28"/>
        </w:rPr>
        <w:t xml:space="preserve">Ans: </w:t>
      </w:r>
      <w:r w:rsidRPr="00D6458B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r w:rsidR="00EA46F2" w:rsidRPr="00EA46F2">
        <w:rPr>
          <w:b/>
          <w:bCs/>
          <w:sz w:val="24"/>
          <w:szCs w:val="24"/>
        </w:rPr>
        <w:t>One should always speak as clearly as possible, and while not being dull, think about the audience and what they will be familiar with</w:t>
      </w:r>
      <w:r>
        <w:rPr>
          <w:b/>
          <w:bCs/>
          <w:sz w:val="24"/>
          <w:szCs w:val="24"/>
          <w:shd w:val="clear" w:color="auto" w:fill="FFFFFF"/>
        </w:rPr>
        <w:t xml:space="preserve"> </w:t>
      </w:r>
    </w:p>
    <w:p w14:paraId="778FC843" w14:textId="77777777" w:rsidR="00464809" w:rsidRDefault="00464809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</w:p>
    <w:p w14:paraId="6202A6C7" w14:textId="0CBD72F5" w:rsidR="00464809" w:rsidRPr="00D6458B" w:rsidRDefault="00EA46F2" w:rsidP="00464809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 w:rsidRPr="00EA46F2">
        <w:rPr>
          <w:sz w:val="28"/>
          <w:szCs w:val="28"/>
        </w:rPr>
        <w:t>With respect to criticism, an OSS contributor and reviewer should</w:t>
      </w:r>
      <w:r>
        <w:rPr>
          <w:sz w:val="28"/>
          <w:szCs w:val="28"/>
        </w:rPr>
        <w:t>?</w:t>
      </w:r>
      <w:r w:rsidR="00392553">
        <w:rPr>
          <w:sz w:val="28"/>
          <w:szCs w:val="28"/>
        </w:rPr>
        <w:t xml:space="preserve"> </w:t>
      </w:r>
      <w:r w:rsidR="00392553" w:rsidRPr="004530C8">
        <w:rPr>
          <w:b/>
          <w:bCs/>
          <w:sz w:val="28"/>
          <w:szCs w:val="28"/>
          <w:shd w:val="clear" w:color="auto" w:fill="FFFFFF"/>
        </w:rPr>
        <w:t>(Multiple Choice)</w:t>
      </w:r>
    </w:p>
    <w:p w14:paraId="1AC504A0" w14:textId="31863177" w:rsidR="00464809" w:rsidRDefault="00464809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sz w:val="28"/>
          <w:szCs w:val="28"/>
        </w:rPr>
        <w:t xml:space="preserve">Ans:   </w:t>
      </w:r>
      <w:r w:rsidRPr="00D6458B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r w:rsidR="00EA46F2" w:rsidRPr="00EA46F2">
        <w:rPr>
          <w:b/>
          <w:bCs/>
          <w:sz w:val="24"/>
          <w:szCs w:val="24"/>
        </w:rPr>
        <w:t>Answer thoughtfully and point out where one agrees or disagrees, where changes are accepted or not.</w:t>
      </w:r>
    </w:p>
    <w:p w14:paraId="04247DCC" w14:textId="3FCA1F57" w:rsidR="00EA46F2" w:rsidRDefault="00EA46F2" w:rsidP="00464809">
      <w:pPr>
        <w:spacing w:after="0"/>
        <w:ind w:left="1440"/>
        <w:rPr>
          <w:sz w:val="28"/>
          <w:szCs w:val="28"/>
        </w:rPr>
      </w:pPr>
      <w:r>
        <w:rPr>
          <w:b/>
          <w:bCs/>
          <w:sz w:val="24"/>
          <w:szCs w:val="24"/>
        </w:rPr>
        <w:tab/>
      </w:r>
      <w:r w:rsidRPr="00EA46F2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EA46F2">
        <w:rPr>
          <w:b/>
          <w:bCs/>
          <w:sz w:val="24"/>
          <w:szCs w:val="24"/>
        </w:rPr>
        <w:t>Not hold back, it is important to have open and forthright discussion</w:t>
      </w:r>
    </w:p>
    <w:p w14:paraId="134F29EC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5F07F443" w14:textId="3E4CBDA2" w:rsidR="00464809" w:rsidRDefault="00EA46F2" w:rsidP="00464809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proofErr w:type="spellStart"/>
      <w:r w:rsidRPr="00EA46F2">
        <w:rPr>
          <w:sz w:val="28"/>
          <w:szCs w:val="28"/>
        </w:rPr>
        <w:t>Some one</w:t>
      </w:r>
      <w:proofErr w:type="spellEnd"/>
      <w:r w:rsidRPr="00EA46F2">
        <w:rPr>
          <w:sz w:val="28"/>
          <w:szCs w:val="28"/>
        </w:rPr>
        <w:t xml:space="preserve"> on an OSS mailing list introduces a political aside and perhaps a preference during a technical discussion. Appropriate responses include</w:t>
      </w:r>
      <w:r>
        <w:rPr>
          <w:sz w:val="28"/>
          <w:szCs w:val="28"/>
        </w:rPr>
        <w:t>?</w:t>
      </w:r>
      <w:r w:rsidR="00392553">
        <w:rPr>
          <w:sz w:val="28"/>
          <w:szCs w:val="28"/>
        </w:rPr>
        <w:t xml:space="preserve"> </w:t>
      </w:r>
      <w:r w:rsidR="00392553" w:rsidRPr="004530C8">
        <w:rPr>
          <w:b/>
          <w:bCs/>
          <w:sz w:val="28"/>
          <w:szCs w:val="28"/>
          <w:shd w:val="clear" w:color="auto" w:fill="FFFFFF"/>
        </w:rPr>
        <w:t>(Multiple Choice)</w:t>
      </w:r>
    </w:p>
    <w:p w14:paraId="4F328AA7" w14:textId="2837B073" w:rsidR="00464809" w:rsidRDefault="00464809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sz w:val="28"/>
          <w:szCs w:val="28"/>
        </w:rPr>
        <w:t xml:space="preserve">Ans:   </w:t>
      </w:r>
      <w:r w:rsidRPr="00D6458B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="00EA46F2" w:rsidRPr="00EA46F2">
        <w:rPr>
          <w:b/>
          <w:bCs/>
          <w:sz w:val="24"/>
          <w:szCs w:val="24"/>
          <w:shd w:val="clear" w:color="auto" w:fill="FFFFFF"/>
        </w:rPr>
        <w:t>Ignore the point and just address the technical issues as needed.</w:t>
      </w:r>
    </w:p>
    <w:p w14:paraId="7B78F5F4" w14:textId="28C467AE" w:rsidR="00EA46F2" w:rsidRDefault="00EA46F2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EA46F2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Pr="00EA46F2">
        <w:rPr>
          <w:b/>
          <w:bCs/>
          <w:sz w:val="24"/>
          <w:szCs w:val="24"/>
          <w:shd w:val="clear" w:color="auto" w:fill="FFFFFF"/>
        </w:rPr>
        <w:t>Acknowledge the issue but briefly without putting down anyone with differing opinions. Avoid amplifying</w:t>
      </w:r>
    </w:p>
    <w:p w14:paraId="60FDFA1D" w14:textId="77777777" w:rsidR="00464809" w:rsidRPr="002A01E3" w:rsidRDefault="00464809" w:rsidP="00464809">
      <w:pPr>
        <w:spacing w:after="0"/>
        <w:ind w:left="1440"/>
        <w:rPr>
          <w:sz w:val="28"/>
          <w:szCs w:val="28"/>
        </w:rPr>
      </w:pPr>
    </w:p>
    <w:p w14:paraId="0A711563" w14:textId="0BBDC48D" w:rsidR="00464809" w:rsidRDefault="00EA46F2" w:rsidP="00464809">
      <w:pPr>
        <w:pStyle w:val="ListParagraph"/>
        <w:numPr>
          <w:ilvl w:val="0"/>
          <w:numId w:val="3"/>
        </w:numPr>
        <w:spacing w:after="0"/>
        <w:rPr>
          <w:sz w:val="28"/>
          <w:szCs w:val="28"/>
        </w:rPr>
      </w:pPr>
      <w:r w:rsidRPr="00EA46F2">
        <w:rPr>
          <w:sz w:val="28"/>
          <w:szCs w:val="28"/>
        </w:rPr>
        <w:t xml:space="preserve">You propose a new way of doing </w:t>
      </w:r>
      <w:proofErr w:type="gramStart"/>
      <w:r w:rsidRPr="00EA46F2">
        <w:rPr>
          <w:sz w:val="28"/>
          <w:szCs w:val="28"/>
        </w:rPr>
        <w:t>something, or</w:t>
      </w:r>
      <w:proofErr w:type="gramEnd"/>
      <w:r w:rsidRPr="00EA46F2">
        <w:rPr>
          <w:sz w:val="28"/>
          <w:szCs w:val="28"/>
        </w:rPr>
        <w:t xml:space="preserve"> adding a new feature. Another contributor points out this idea was </w:t>
      </w:r>
      <w:proofErr w:type="gramStart"/>
      <w:r w:rsidRPr="00EA46F2">
        <w:rPr>
          <w:sz w:val="28"/>
          <w:szCs w:val="28"/>
        </w:rPr>
        <w:t>reject</w:t>
      </w:r>
      <w:proofErr w:type="gramEnd"/>
      <w:r w:rsidRPr="00EA46F2">
        <w:rPr>
          <w:sz w:val="28"/>
          <w:szCs w:val="28"/>
        </w:rPr>
        <w:t xml:space="preserve"> previously. You should</w:t>
      </w:r>
      <w:r>
        <w:rPr>
          <w:sz w:val="28"/>
          <w:szCs w:val="28"/>
        </w:rPr>
        <w:t xml:space="preserve"> ?</w:t>
      </w:r>
      <w:r w:rsidR="00392553">
        <w:rPr>
          <w:sz w:val="28"/>
          <w:szCs w:val="28"/>
        </w:rPr>
        <w:t xml:space="preserve"> </w:t>
      </w:r>
      <w:r w:rsidR="00392553" w:rsidRPr="004530C8">
        <w:rPr>
          <w:b/>
          <w:bCs/>
          <w:sz w:val="28"/>
          <w:szCs w:val="28"/>
          <w:shd w:val="clear" w:color="auto" w:fill="FFFFFF"/>
        </w:rPr>
        <w:t>(Multiple Choice)</w:t>
      </w:r>
    </w:p>
    <w:p w14:paraId="2F4E2B31" w14:textId="2C3F9E2D" w:rsidR="00464809" w:rsidRDefault="00464809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sz w:val="28"/>
          <w:szCs w:val="28"/>
        </w:rPr>
        <w:t xml:space="preserve">Ans: </w:t>
      </w:r>
      <w:r w:rsidR="00EA46F2">
        <w:rPr>
          <w:sz w:val="28"/>
          <w:szCs w:val="28"/>
        </w:rPr>
        <w:t xml:space="preserve">   </w:t>
      </w:r>
      <w:r w:rsidRPr="00D6458B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="00EA46F2" w:rsidRPr="00EA46F2">
        <w:rPr>
          <w:b/>
          <w:bCs/>
          <w:sz w:val="24"/>
          <w:szCs w:val="24"/>
          <w:shd w:val="clear" w:color="auto" w:fill="FFFFFF"/>
        </w:rPr>
        <w:t xml:space="preserve">Study the previous discussion and see whether it applies, including </w:t>
      </w:r>
      <w:proofErr w:type="gramStart"/>
      <w:r w:rsidR="00EA46F2" w:rsidRPr="00EA46F2">
        <w:rPr>
          <w:b/>
          <w:bCs/>
          <w:sz w:val="24"/>
          <w:szCs w:val="24"/>
          <w:shd w:val="clear" w:color="auto" w:fill="FFFFFF"/>
        </w:rPr>
        <w:t>whether or not</w:t>
      </w:r>
      <w:proofErr w:type="gramEnd"/>
      <w:r w:rsidR="00EA46F2" w:rsidRPr="00EA46F2">
        <w:rPr>
          <w:b/>
          <w:bCs/>
          <w:sz w:val="24"/>
          <w:szCs w:val="24"/>
          <w:shd w:val="clear" w:color="auto" w:fill="FFFFFF"/>
        </w:rPr>
        <w:t xml:space="preserve"> differences between your ideas and the old ones were not seen</w:t>
      </w:r>
    </w:p>
    <w:p w14:paraId="4E3E0E62" w14:textId="0D8EAF4C" w:rsidR="00EA46F2" w:rsidRDefault="00EA46F2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EA46F2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Pr="00EA46F2">
        <w:rPr>
          <w:b/>
          <w:bCs/>
          <w:sz w:val="24"/>
          <w:szCs w:val="24"/>
          <w:shd w:val="clear" w:color="auto" w:fill="FFFFFF"/>
        </w:rPr>
        <w:t xml:space="preserve">Ask </w:t>
      </w:r>
      <w:proofErr w:type="gramStart"/>
      <w:r w:rsidRPr="00EA46F2">
        <w:rPr>
          <w:b/>
          <w:bCs/>
          <w:sz w:val="24"/>
          <w:szCs w:val="24"/>
          <w:shd w:val="clear" w:color="auto" w:fill="FFFFFF"/>
        </w:rPr>
        <w:t>whether or not</w:t>
      </w:r>
      <w:proofErr w:type="gramEnd"/>
      <w:r w:rsidRPr="00EA46F2">
        <w:rPr>
          <w:b/>
          <w:bCs/>
          <w:sz w:val="24"/>
          <w:szCs w:val="24"/>
          <w:shd w:val="clear" w:color="auto" w:fill="FFFFFF"/>
        </w:rPr>
        <w:t xml:space="preserve"> technical abilities have evolved to the point where something that was not feasible can be done today</w:t>
      </w:r>
    </w:p>
    <w:p w14:paraId="35E7B540" w14:textId="591A1628" w:rsidR="00EA46F2" w:rsidRDefault="00EA46F2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EA46F2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Pr="00EA46F2">
        <w:rPr>
          <w:b/>
          <w:bCs/>
          <w:sz w:val="24"/>
          <w:szCs w:val="24"/>
          <w:shd w:val="clear" w:color="auto" w:fill="FFFFFF"/>
        </w:rPr>
        <w:t>Ask whether the need for this feature has grown; the earlier discussion may have been premature</w:t>
      </w:r>
    </w:p>
    <w:p w14:paraId="58D0F1B8" w14:textId="62D5FCFA" w:rsidR="00C82490" w:rsidRDefault="00C82490" w:rsidP="00464809">
      <w:pPr>
        <w:spacing w:after="0"/>
        <w:ind w:left="1440"/>
        <w:rPr>
          <w:sz w:val="28"/>
          <w:szCs w:val="28"/>
        </w:rPr>
      </w:pPr>
    </w:p>
    <w:p w14:paraId="16561FFA" w14:textId="01158102" w:rsidR="00C82490" w:rsidRDefault="00C82490" w:rsidP="00464809">
      <w:pPr>
        <w:spacing w:after="0"/>
        <w:ind w:left="1440"/>
        <w:rPr>
          <w:sz w:val="28"/>
          <w:szCs w:val="28"/>
        </w:rPr>
      </w:pPr>
    </w:p>
    <w:p w14:paraId="3102D7C5" w14:textId="77777777" w:rsidR="00C82490" w:rsidRPr="002A01E3" w:rsidRDefault="00C82490" w:rsidP="00464809">
      <w:pPr>
        <w:spacing w:after="0"/>
        <w:ind w:left="1440"/>
        <w:rPr>
          <w:sz w:val="28"/>
          <w:szCs w:val="28"/>
        </w:rPr>
      </w:pPr>
    </w:p>
    <w:p w14:paraId="64DBC16D" w14:textId="77777777" w:rsidR="00464809" w:rsidRPr="00D6458B" w:rsidRDefault="00464809" w:rsidP="00464809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</w:p>
    <w:p w14:paraId="5D986F80" w14:textId="77777777" w:rsidR="00464809" w:rsidRPr="004B03E0" w:rsidRDefault="00464809" w:rsidP="0046480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_____________________________________________</w:t>
      </w:r>
    </w:p>
    <w:p w14:paraId="3BFA79D6" w14:textId="6E3F30DD" w:rsidR="00464809" w:rsidRDefault="00464809" w:rsidP="00464809">
      <w:pPr>
        <w:rPr>
          <w:b/>
          <w:bCs/>
          <w:sz w:val="40"/>
          <w:szCs w:val="40"/>
          <w:u w:val="single"/>
        </w:rPr>
      </w:pPr>
      <w:r w:rsidRPr="008547E4">
        <w:rPr>
          <w:b/>
          <w:bCs/>
          <w:sz w:val="40"/>
          <w:szCs w:val="40"/>
        </w:rPr>
        <w:sym w:font="Wingdings" w:char="F0E8"/>
      </w:r>
      <w:r>
        <w:rPr>
          <w:b/>
          <w:bCs/>
          <w:sz w:val="40"/>
          <w:szCs w:val="40"/>
        </w:rPr>
        <w:t xml:space="preserve">  </w:t>
      </w:r>
      <w:r w:rsidR="00EA46F2" w:rsidRPr="00EA46F2">
        <w:rPr>
          <w:b/>
          <w:bCs/>
          <w:sz w:val="40"/>
          <w:szCs w:val="40"/>
          <w:u w:val="single"/>
        </w:rPr>
        <w:t>GitHub and Other Hosting Providers</w:t>
      </w:r>
    </w:p>
    <w:p w14:paraId="1320D5A5" w14:textId="77777777" w:rsidR="00464809" w:rsidRDefault="00464809" w:rsidP="00464809">
      <w:pPr>
        <w:rPr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547E4">
        <w:rPr>
          <w:rFonts w:ascii="Times New Roman" w:hAnsi="Times New Roman" w:cs="Times New Roman"/>
          <w:b/>
          <w:bCs/>
          <w:sz w:val="28"/>
          <w:szCs w:val="28"/>
          <w:u w:val="single"/>
        </w:rPr>
        <w:t>Check Point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(in Videos)</w:t>
      </w:r>
      <w:r w:rsidRPr="008547E4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:</w:t>
      </w:r>
    </w:p>
    <w:p w14:paraId="6DB0D8AE" w14:textId="64278E03" w:rsidR="00464809" w:rsidRDefault="00EA46F2" w:rsidP="00464809">
      <w:pPr>
        <w:pStyle w:val="ListParagraph"/>
        <w:numPr>
          <w:ilvl w:val="0"/>
          <w:numId w:val="6"/>
        </w:numPr>
        <w:spacing w:after="0"/>
        <w:rPr>
          <w:sz w:val="28"/>
          <w:szCs w:val="28"/>
        </w:rPr>
      </w:pPr>
      <w:r w:rsidRPr="00EA46F2">
        <w:rPr>
          <w:sz w:val="28"/>
          <w:szCs w:val="28"/>
        </w:rPr>
        <w:t>Both public and private repositories on GitHub are free of charge. True or False?</w:t>
      </w:r>
    </w:p>
    <w:p w14:paraId="05EFA758" w14:textId="08E076CA" w:rsidR="00464809" w:rsidRDefault="00464809" w:rsidP="00464809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ns:   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EA46F2">
        <w:rPr>
          <w:b/>
          <w:bCs/>
          <w:sz w:val="24"/>
          <w:szCs w:val="24"/>
        </w:rPr>
        <w:t>False</w:t>
      </w:r>
    </w:p>
    <w:p w14:paraId="55F38C7F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7B61C072" w14:textId="7EC6EA4D" w:rsidR="00464809" w:rsidRPr="008547E4" w:rsidRDefault="00EA46F2" w:rsidP="00464809">
      <w:pPr>
        <w:pStyle w:val="ListParagraph"/>
        <w:numPr>
          <w:ilvl w:val="0"/>
          <w:numId w:val="6"/>
        </w:numPr>
        <w:spacing w:after="0"/>
        <w:rPr>
          <w:sz w:val="28"/>
          <w:szCs w:val="28"/>
        </w:rPr>
      </w:pPr>
      <w:r w:rsidRPr="00EA46F2">
        <w:rPr>
          <w:sz w:val="28"/>
          <w:szCs w:val="28"/>
        </w:rPr>
        <w:t>How many repositories did GitHub have mid-2018?</w:t>
      </w:r>
    </w:p>
    <w:p w14:paraId="7020CD39" w14:textId="4F2102A0" w:rsidR="00464809" w:rsidRDefault="00464809" w:rsidP="00464809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ns: </w:t>
      </w:r>
      <w:r w:rsidRPr="002A01E3">
        <w:rPr>
          <w:b/>
          <w:bCs/>
          <w:sz w:val="24"/>
          <w:szCs w:val="24"/>
        </w:rPr>
        <w:sym w:font="Wingdings" w:char="F0E0"/>
      </w:r>
      <w:r w:rsidR="00EA46F2">
        <w:rPr>
          <w:b/>
          <w:bCs/>
          <w:sz w:val="24"/>
          <w:szCs w:val="24"/>
        </w:rPr>
        <w:t xml:space="preserve"> </w:t>
      </w:r>
      <w:r w:rsidR="00EA46F2" w:rsidRPr="00EA46F2">
        <w:rPr>
          <w:b/>
          <w:bCs/>
          <w:sz w:val="24"/>
          <w:szCs w:val="24"/>
        </w:rPr>
        <w:t>60 million repositories</w:t>
      </w:r>
      <w:r>
        <w:rPr>
          <w:b/>
          <w:bCs/>
          <w:sz w:val="24"/>
          <w:szCs w:val="24"/>
        </w:rPr>
        <w:t xml:space="preserve"> </w:t>
      </w:r>
    </w:p>
    <w:p w14:paraId="356DEEA1" w14:textId="77777777" w:rsidR="00464809" w:rsidRDefault="00464809" w:rsidP="00464809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5568781E" w14:textId="570315F1" w:rsidR="00464809" w:rsidRPr="00B72267" w:rsidRDefault="00464809" w:rsidP="00464809">
      <w:pPr>
        <w:pStyle w:val="ListParagraph"/>
        <w:numPr>
          <w:ilvl w:val="0"/>
          <w:numId w:val="6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EA46F2" w:rsidRPr="00EA46F2">
        <w:rPr>
          <w:sz w:val="28"/>
          <w:szCs w:val="28"/>
        </w:rPr>
        <w:t>GitHub and other similar hosting providers do not offer a full GUI interface. True or False?</w:t>
      </w:r>
    </w:p>
    <w:p w14:paraId="23D50ABD" w14:textId="77777777" w:rsidR="00464809" w:rsidRPr="000721EE" w:rsidRDefault="00464809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sz w:val="28"/>
          <w:szCs w:val="28"/>
        </w:rPr>
        <w:t xml:space="preserve">Ans:  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False</w:t>
      </w:r>
    </w:p>
    <w:p w14:paraId="3F09C775" w14:textId="77777777" w:rsidR="00464809" w:rsidRDefault="00464809" w:rsidP="00464809">
      <w:pPr>
        <w:rPr>
          <w:b/>
          <w:bCs/>
          <w:sz w:val="28"/>
          <w:szCs w:val="28"/>
          <w:u w:val="single"/>
        </w:rPr>
      </w:pPr>
      <w:r>
        <w:tab/>
        <w:t xml:space="preserve">    </w:t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 w:rsidRPr="00B7226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Quiz </w:t>
      </w:r>
      <w:r w:rsidRPr="00B72267">
        <w:rPr>
          <w:b/>
          <w:bCs/>
          <w:sz w:val="28"/>
          <w:szCs w:val="28"/>
          <w:u w:val="single"/>
        </w:rPr>
        <w:t>:</w:t>
      </w:r>
    </w:p>
    <w:p w14:paraId="7535A253" w14:textId="2903D87A" w:rsidR="00464809" w:rsidRDefault="00EA46F2" w:rsidP="00464809">
      <w:pPr>
        <w:pStyle w:val="ListParagraph"/>
        <w:numPr>
          <w:ilvl w:val="0"/>
          <w:numId w:val="1"/>
        </w:numPr>
        <w:spacing w:after="0"/>
        <w:rPr>
          <w:sz w:val="28"/>
          <w:szCs w:val="28"/>
        </w:rPr>
      </w:pPr>
      <w:r w:rsidRPr="00EA46F2">
        <w:rPr>
          <w:sz w:val="28"/>
          <w:szCs w:val="28"/>
        </w:rPr>
        <w:t>Select the correct statement. GitHub:</w:t>
      </w:r>
    </w:p>
    <w:p w14:paraId="382CD11E" w14:textId="241B4C10" w:rsidR="00464809" w:rsidRDefault="00464809" w:rsidP="00EA46F2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ns:   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EA46F2" w:rsidRPr="00EA46F2">
        <w:rPr>
          <w:b/>
          <w:bCs/>
          <w:sz w:val="24"/>
          <w:szCs w:val="24"/>
        </w:rPr>
        <w:t>Is a private company acquired by Microsoft in 2018</w:t>
      </w:r>
    </w:p>
    <w:p w14:paraId="2A5F3062" w14:textId="77777777" w:rsidR="00464809" w:rsidRDefault="00464809" w:rsidP="00464809">
      <w:pPr>
        <w:spacing w:after="0"/>
        <w:ind w:left="1440"/>
        <w:rPr>
          <w:sz w:val="28"/>
          <w:szCs w:val="28"/>
        </w:rPr>
      </w:pPr>
    </w:p>
    <w:p w14:paraId="20CFFA31" w14:textId="004993FF" w:rsidR="00464809" w:rsidRPr="00B72267" w:rsidRDefault="00EA46F2" w:rsidP="00464809">
      <w:pPr>
        <w:pStyle w:val="ListParagraph"/>
        <w:numPr>
          <w:ilvl w:val="0"/>
          <w:numId w:val="1"/>
        </w:numPr>
        <w:spacing w:after="0"/>
        <w:rPr>
          <w:rFonts w:cstheme="minorHAnsi"/>
          <w:sz w:val="28"/>
          <w:szCs w:val="28"/>
        </w:rPr>
      </w:pPr>
      <w:r w:rsidRPr="00EA46F2">
        <w:rPr>
          <w:rFonts w:cstheme="minorHAnsi"/>
          <w:sz w:val="28"/>
          <w:szCs w:val="28"/>
          <w:shd w:val="clear" w:color="auto" w:fill="FFFFFF"/>
        </w:rPr>
        <w:t xml:space="preserve">Sites that offer services similar to GitHub </w:t>
      </w:r>
      <w:proofErr w:type="gramStart"/>
      <w:r w:rsidRPr="00EA46F2">
        <w:rPr>
          <w:rFonts w:cstheme="minorHAnsi"/>
          <w:sz w:val="28"/>
          <w:szCs w:val="28"/>
          <w:shd w:val="clear" w:color="auto" w:fill="FFFFFF"/>
        </w:rPr>
        <w:t>include</w:t>
      </w:r>
      <w:r>
        <w:rPr>
          <w:rFonts w:cstheme="minorHAnsi"/>
          <w:sz w:val="28"/>
          <w:szCs w:val="28"/>
          <w:shd w:val="clear" w:color="auto" w:fill="FFFFFF"/>
        </w:rPr>
        <w:t xml:space="preserve"> ?</w:t>
      </w:r>
      <w:proofErr w:type="gramEnd"/>
      <w:r>
        <w:rPr>
          <w:rFonts w:cstheme="minorHAnsi"/>
          <w:sz w:val="28"/>
          <w:szCs w:val="28"/>
          <w:shd w:val="clear" w:color="auto" w:fill="FFFFFF"/>
        </w:rPr>
        <w:t xml:space="preserve"> </w:t>
      </w:r>
      <w:r w:rsidR="004530C8" w:rsidRPr="004530C8">
        <w:rPr>
          <w:b/>
          <w:bCs/>
          <w:sz w:val="28"/>
          <w:szCs w:val="28"/>
          <w:shd w:val="clear" w:color="auto" w:fill="FFFFFF"/>
        </w:rPr>
        <w:t>(Multiple Choice)</w:t>
      </w:r>
    </w:p>
    <w:p w14:paraId="65BDF46D" w14:textId="639997CB" w:rsidR="00464809" w:rsidRDefault="00464809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rFonts w:cstheme="minorHAnsi"/>
          <w:sz w:val="28"/>
          <w:szCs w:val="28"/>
        </w:rPr>
        <w:t xml:space="preserve">Ans:   </w:t>
      </w:r>
      <w:r w:rsidR="004530C8">
        <w:rPr>
          <w:rFonts w:cstheme="minorHAnsi"/>
          <w:sz w:val="28"/>
          <w:szCs w:val="28"/>
        </w:rPr>
        <w:t xml:space="preserve">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4530C8" w:rsidRPr="004530C8">
        <w:rPr>
          <w:b/>
          <w:bCs/>
          <w:sz w:val="24"/>
          <w:szCs w:val="24"/>
        </w:rPr>
        <w:t>Launchpad</w:t>
      </w:r>
    </w:p>
    <w:p w14:paraId="4356F681" w14:textId="44D0561B" w:rsidR="00464809" w:rsidRDefault="004530C8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4530C8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 </w:t>
      </w:r>
      <w:r w:rsidRPr="004530C8">
        <w:rPr>
          <w:b/>
          <w:bCs/>
          <w:sz w:val="24"/>
          <w:szCs w:val="24"/>
        </w:rPr>
        <w:t>GitLab</w:t>
      </w:r>
    </w:p>
    <w:p w14:paraId="0784308A" w14:textId="24808B9E" w:rsidR="004530C8" w:rsidRDefault="004530C8" w:rsidP="00464809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4530C8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 </w:t>
      </w:r>
      <w:proofErr w:type="spellStart"/>
      <w:r w:rsidRPr="004530C8">
        <w:rPr>
          <w:b/>
          <w:bCs/>
          <w:sz w:val="24"/>
          <w:szCs w:val="24"/>
        </w:rPr>
        <w:t>GitKraken</w:t>
      </w:r>
      <w:proofErr w:type="spellEnd"/>
    </w:p>
    <w:p w14:paraId="280D6FC9" w14:textId="77777777" w:rsidR="004530C8" w:rsidRDefault="004530C8" w:rsidP="00464809">
      <w:pPr>
        <w:spacing w:after="0"/>
        <w:ind w:left="1440"/>
        <w:rPr>
          <w:rFonts w:cstheme="minorHAnsi"/>
          <w:sz w:val="28"/>
          <w:szCs w:val="28"/>
        </w:rPr>
      </w:pPr>
    </w:p>
    <w:p w14:paraId="7A3B84D5" w14:textId="46354DD0" w:rsidR="00464809" w:rsidRPr="00B72267" w:rsidRDefault="004530C8" w:rsidP="00464809">
      <w:pPr>
        <w:pStyle w:val="ListParagraph"/>
        <w:numPr>
          <w:ilvl w:val="0"/>
          <w:numId w:val="1"/>
        </w:numPr>
        <w:spacing w:after="0"/>
        <w:rPr>
          <w:rFonts w:cstheme="minorHAnsi"/>
          <w:sz w:val="28"/>
          <w:szCs w:val="28"/>
        </w:rPr>
      </w:pPr>
      <w:r w:rsidRPr="004530C8">
        <w:rPr>
          <w:rFonts w:cstheme="minorHAnsi"/>
          <w:sz w:val="28"/>
          <w:szCs w:val="28"/>
          <w:shd w:val="clear" w:color="auto" w:fill="FFFFFF"/>
        </w:rPr>
        <w:t>When using a GitHub public repository:</w:t>
      </w:r>
    </w:p>
    <w:p w14:paraId="5863D4A4" w14:textId="4F2B694A" w:rsidR="00464809" w:rsidRDefault="00464809" w:rsidP="00464809">
      <w:pPr>
        <w:spacing w:after="0"/>
        <w:ind w:left="144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ns:  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4530C8" w:rsidRPr="004530C8">
        <w:rPr>
          <w:b/>
          <w:bCs/>
          <w:sz w:val="24"/>
          <w:szCs w:val="24"/>
        </w:rPr>
        <w:t>Anyone on the Internet can download the data, but only authorized collaborators can upload information and modifications</w:t>
      </w:r>
    </w:p>
    <w:p w14:paraId="08E17BC3" w14:textId="77777777" w:rsidR="00464809" w:rsidRDefault="00464809" w:rsidP="00464809">
      <w:pPr>
        <w:spacing w:after="0"/>
        <w:ind w:left="1440"/>
        <w:rPr>
          <w:rFonts w:cstheme="minorHAnsi"/>
          <w:sz w:val="28"/>
          <w:szCs w:val="28"/>
        </w:rPr>
      </w:pPr>
    </w:p>
    <w:p w14:paraId="4D5595B2" w14:textId="17C64B00" w:rsidR="00464809" w:rsidRPr="00B72267" w:rsidRDefault="004530C8" w:rsidP="00464809">
      <w:pPr>
        <w:pStyle w:val="ListParagraph"/>
        <w:numPr>
          <w:ilvl w:val="0"/>
          <w:numId w:val="1"/>
        </w:numPr>
        <w:spacing w:after="0"/>
        <w:rPr>
          <w:rFonts w:cstheme="minorHAnsi"/>
          <w:sz w:val="28"/>
          <w:szCs w:val="28"/>
        </w:rPr>
      </w:pPr>
      <w:r w:rsidRPr="004530C8">
        <w:rPr>
          <w:rFonts w:cstheme="minorHAnsi"/>
          <w:sz w:val="28"/>
          <w:szCs w:val="28"/>
          <w:shd w:val="clear" w:color="auto" w:fill="FFFFFF"/>
        </w:rPr>
        <w:t>To use Git, you:</w:t>
      </w:r>
    </w:p>
    <w:p w14:paraId="675CADCC" w14:textId="3D80935B" w:rsidR="00464809" w:rsidRDefault="00464809" w:rsidP="00464809">
      <w:pPr>
        <w:spacing w:after="0"/>
        <w:ind w:left="144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ns: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4530C8" w:rsidRPr="004530C8">
        <w:rPr>
          <w:b/>
          <w:bCs/>
          <w:sz w:val="24"/>
          <w:szCs w:val="24"/>
        </w:rPr>
        <w:t>Be on any operating system and version that has Git installed, and almost all do</w:t>
      </w:r>
    </w:p>
    <w:p w14:paraId="698446AB" w14:textId="77777777" w:rsidR="00464809" w:rsidRDefault="00464809" w:rsidP="00464809">
      <w:pPr>
        <w:spacing w:after="0"/>
        <w:ind w:left="1440"/>
        <w:rPr>
          <w:rFonts w:cstheme="minorHAnsi"/>
          <w:sz w:val="28"/>
          <w:szCs w:val="28"/>
        </w:rPr>
      </w:pPr>
    </w:p>
    <w:p w14:paraId="12980CFA" w14:textId="2F9EE809" w:rsidR="00464809" w:rsidRPr="00B72267" w:rsidRDefault="004530C8" w:rsidP="00464809">
      <w:pPr>
        <w:pStyle w:val="ListParagraph"/>
        <w:numPr>
          <w:ilvl w:val="0"/>
          <w:numId w:val="1"/>
        </w:numPr>
        <w:spacing w:after="0"/>
        <w:rPr>
          <w:rFonts w:cstheme="minorHAnsi"/>
          <w:sz w:val="28"/>
          <w:szCs w:val="28"/>
        </w:rPr>
      </w:pPr>
      <w:r w:rsidRPr="004530C8">
        <w:rPr>
          <w:rFonts w:cstheme="minorHAnsi"/>
          <w:sz w:val="28"/>
          <w:szCs w:val="28"/>
          <w:shd w:val="clear" w:color="auto" w:fill="FFFFFF"/>
        </w:rPr>
        <w:t>To use GitHub and the other sites that provide repository hosting:</w:t>
      </w:r>
    </w:p>
    <w:p w14:paraId="6E369A26" w14:textId="5E16CEAF" w:rsidR="00464809" w:rsidRPr="00B72267" w:rsidRDefault="00464809" w:rsidP="00464809">
      <w:pPr>
        <w:spacing w:after="0"/>
        <w:ind w:left="144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ns:  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="004530C8" w:rsidRPr="004530C8">
        <w:rPr>
          <w:b/>
          <w:bCs/>
          <w:sz w:val="24"/>
          <w:szCs w:val="24"/>
        </w:rPr>
        <w:t>You can work from either a graphical interface or a command line</w:t>
      </w:r>
    </w:p>
    <w:p w14:paraId="3FC4A103" w14:textId="77777777" w:rsidR="00464809" w:rsidRPr="00B72267" w:rsidRDefault="00464809" w:rsidP="00464809">
      <w:pPr>
        <w:spacing w:after="0"/>
        <w:ind w:left="1440"/>
        <w:rPr>
          <w:rFonts w:cstheme="minorHAnsi"/>
          <w:sz w:val="28"/>
          <w:szCs w:val="28"/>
        </w:rPr>
      </w:pPr>
    </w:p>
    <w:p w14:paraId="25D9CA63" w14:textId="77777777" w:rsidR="00BD46A0" w:rsidRDefault="00C82490"/>
    <w:sectPr w:rsidR="00BD46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7049B4"/>
    <w:multiLevelType w:val="hybridMultilevel"/>
    <w:tmpl w:val="5FAA8822"/>
    <w:lvl w:ilvl="0" w:tplc="0DC6D6A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BB460A8"/>
    <w:multiLevelType w:val="hybridMultilevel"/>
    <w:tmpl w:val="FC7833B0"/>
    <w:lvl w:ilvl="0" w:tplc="0A1C3E2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369581C"/>
    <w:multiLevelType w:val="hybridMultilevel"/>
    <w:tmpl w:val="94BEA7DC"/>
    <w:lvl w:ilvl="0" w:tplc="0DC6D6A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C0A6204"/>
    <w:multiLevelType w:val="hybridMultilevel"/>
    <w:tmpl w:val="36B66C7A"/>
    <w:lvl w:ilvl="0" w:tplc="0DC6D6A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9DF7AB3"/>
    <w:multiLevelType w:val="hybridMultilevel"/>
    <w:tmpl w:val="B28AFA50"/>
    <w:lvl w:ilvl="0" w:tplc="0DC6D6A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E626F36"/>
    <w:multiLevelType w:val="hybridMultilevel"/>
    <w:tmpl w:val="FE5483FE"/>
    <w:lvl w:ilvl="0" w:tplc="2236D198">
      <w:start w:val="1"/>
      <w:numFmt w:val="decimal"/>
      <w:lvlText w:val="%1)"/>
      <w:lvlJc w:val="left"/>
      <w:pPr>
        <w:ind w:left="1800" w:hanging="360"/>
      </w:pPr>
      <w:rPr>
        <w:rFonts w:hint="default"/>
        <w:b w:val="0"/>
        <w:bCs w:val="0"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0MDEzMjE1MDU1NDJV0lEKTi0uzszPAykwrAUAGvTXqywAAAA="/>
  </w:docVars>
  <w:rsids>
    <w:rsidRoot w:val="00464809"/>
    <w:rsid w:val="001C4C51"/>
    <w:rsid w:val="00392553"/>
    <w:rsid w:val="004530C8"/>
    <w:rsid w:val="00464809"/>
    <w:rsid w:val="00623A88"/>
    <w:rsid w:val="0072417A"/>
    <w:rsid w:val="00C82490"/>
    <w:rsid w:val="00D4092D"/>
    <w:rsid w:val="00EA4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48354"/>
  <w15:chartTrackingRefBased/>
  <w15:docId w15:val="{62A318F0-A68F-44D5-A0D8-D159057DB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8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48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58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4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</dc:creator>
  <cp:keywords/>
  <dc:description/>
  <cp:lastModifiedBy>Abhinav</cp:lastModifiedBy>
  <cp:revision>5</cp:revision>
  <dcterms:created xsi:type="dcterms:W3CDTF">2020-10-03T07:43:00Z</dcterms:created>
  <dcterms:modified xsi:type="dcterms:W3CDTF">2020-10-03T10:03:00Z</dcterms:modified>
</cp:coreProperties>
</file>